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EF06E67" w14:textId="75BC94CE" w:rsidR="00310CB7" w:rsidRPr="00C1690A" w:rsidRDefault="00CB446A" w:rsidP="00C1690A">
      <w:pPr>
        <w:spacing w:before="240" w:after="0"/>
        <w:jc w:val="center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Consent</w:t>
      </w:r>
      <w:r w:rsidR="00DE58D3">
        <w:rPr>
          <w:b/>
          <w:bCs/>
          <w:sz w:val="32"/>
          <w:szCs w:val="32"/>
        </w:rPr>
        <w:t xml:space="preserve"> to </w:t>
      </w:r>
      <w:r w:rsidR="000F1B5D">
        <w:rPr>
          <w:b/>
          <w:bCs/>
          <w:sz w:val="32"/>
          <w:szCs w:val="32"/>
        </w:rPr>
        <w:t>Release</w:t>
      </w:r>
      <w:r w:rsidR="00DE58D3">
        <w:rPr>
          <w:b/>
          <w:bCs/>
          <w:sz w:val="32"/>
          <w:szCs w:val="32"/>
        </w:rPr>
        <w:t xml:space="preserve"> </w:t>
      </w:r>
      <w:r w:rsidR="00F85CA1" w:rsidRPr="00C1690A">
        <w:rPr>
          <w:b/>
          <w:bCs/>
          <w:sz w:val="32"/>
          <w:szCs w:val="32"/>
        </w:rPr>
        <w:t>Information</w:t>
      </w:r>
    </w:p>
    <w:tbl>
      <w:tblPr>
        <w:tblStyle w:val="TableGrid"/>
        <w:tblW w:w="1085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13"/>
        <w:gridCol w:w="257"/>
        <w:gridCol w:w="415"/>
        <w:gridCol w:w="3741"/>
        <w:gridCol w:w="925"/>
        <w:gridCol w:w="724"/>
        <w:gridCol w:w="1447"/>
        <w:gridCol w:w="547"/>
        <w:gridCol w:w="1990"/>
      </w:tblGrid>
      <w:tr w:rsidR="00F85CA1" w14:paraId="0D269EDB" w14:textId="77777777" w:rsidTr="000F7C50">
        <w:trPr>
          <w:trHeight w:val="432"/>
        </w:trPr>
        <w:tc>
          <w:tcPr>
            <w:tcW w:w="813" w:type="dxa"/>
            <w:vAlign w:val="bottom"/>
          </w:tcPr>
          <w:p w14:paraId="209AC94F" w14:textId="66CD9FC2" w:rsidR="00F85CA1" w:rsidRDefault="00F85CA1" w:rsidP="00663B11">
            <w:r>
              <w:t>Name:</w:t>
            </w:r>
          </w:p>
        </w:tc>
        <w:tc>
          <w:tcPr>
            <w:tcW w:w="4413" w:type="dxa"/>
            <w:gridSpan w:val="3"/>
            <w:tcBorders>
              <w:bottom w:val="single" w:sz="4" w:space="0" w:color="auto"/>
            </w:tcBorders>
            <w:vAlign w:val="bottom"/>
          </w:tcPr>
          <w:p w14:paraId="6D299AC9" w14:textId="77777777" w:rsidR="00F85CA1" w:rsidRDefault="00F85CA1" w:rsidP="00663B11"/>
        </w:tc>
        <w:tc>
          <w:tcPr>
            <w:tcW w:w="1649" w:type="dxa"/>
            <w:gridSpan w:val="2"/>
            <w:vAlign w:val="bottom"/>
          </w:tcPr>
          <w:p w14:paraId="70240EF9" w14:textId="7A959FE1" w:rsidR="00F85CA1" w:rsidRDefault="000B3A97" w:rsidP="00663B11">
            <w:r>
              <w:t xml:space="preserve">Muskingum </w:t>
            </w:r>
            <w:r w:rsidR="00F85CA1">
              <w:t>ID:</w:t>
            </w:r>
          </w:p>
        </w:tc>
        <w:tc>
          <w:tcPr>
            <w:tcW w:w="3984" w:type="dxa"/>
            <w:gridSpan w:val="3"/>
            <w:tcBorders>
              <w:bottom w:val="single" w:sz="4" w:space="0" w:color="auto"/>
            </w:tcBorders>
            <w:vAlign w:val="bottom"/>
          </w:tcPr>
          <w:p w14:paraId="325F4D56" w14:textId="77777777" w:rsidR="00F85CA1" w:rsidRDefault="00F85CA1" w:rsidP="00663B11"/>
        </w:tc>
      </w:tr>
      <w:tr w:rsidR="00F85CA1" w14:paraId="6360AD30" w14:textId="77777777" w:rsidTr="000F7C50">
        <w:trPr>
          <w:trHeight w:val="432"/>
        </w:trPr>
        <w:tc>
          <w:tcPr>
            <w:tcW w:w="1485" w:type="dxa"/>
            <w:gridSpan w:val="3"/>
            <w:vAlign w:val="bottom"/>
          </w:tcPr>
          <w:p w14:paraId="1DA8FD65" w14:textId="484C8DFE" w:rsidR="00F85CA1" w:rsidRDefault="00F85CA1" w:rsidP="00663B11">
            <w:r>
              <w:t>Date of Birth:</w:t>
            </w:r>
          </w:p>
        </w:tc>
        <w:tc>
          <w:tcPr>
            <w:tcW w:w="3741" w:type="dxa"/>
            <w:tcBorders>
              <w:bottom w:val="single" w:sz="4" w:space="0" w:color="auto"/>
            </w:tcBorders>
            <w:vAlign w:val="bottom"/>
          </w:tcPr>
          <w:p w14:paraId="770DCA41" w14:textId="2A66FACA" w:rsidR="00F85CA1" w:rsidRDefault="00F85CA1" w:rsidP="00663B11">
            <w:r>
              <w:t xml:space="preserve"> </w:t>
            </w:r>
          </w:p>
        </w:tc>
        <w:tc>
          <w:tcPr>
            <w:tcW w:w="925" w:type="dxa"/>
            <w:vAlign w:val="bottom"/>
          </w:tcPr>
          <w:p w14:paraId="67151327" w14:textId="3206A19B" w:rsidR="00F85CA1" w:rsidRDefault="00F85CA1" w:rsidP="00663B11">
            <w:r>
              <w:t>Phone:</w:t>
            </w:r>
          </w:p>
        </w:tc>
        <w:tc>
          <w:tcPr>
            <w:tcW w:w="4708" w:type="dxa"/>
            <w:gridSpan w:val="4"/>
            <w:tcBorders>
              <w:bottom w:val="single" w:sz="4" w:space="0" w:color="auto"/>
            </w:tcBorders>
            <w:vAlign w:val="bottom"/>
          </w:tcPr>
          <w:p w14:paraId="2E8C9C9B" w14:textId="77777777" w:rsidR="00F85CA1" w:rsidRDefault="00F85CA1" w:rsidP="00663B11"/>
        </w:tc>
      </w:tr>
      <w:tr w:rsidR="00EF3607" w14:paraId="1DCDA0DB" w14:textId="77777777" w:rsidTr="000F7C50">
        <w:trPr>
          <w:trHeight w:val="432"/>
        </w:trPr>
        <w:tc>
          <w:tcPr>
            <w:tcW w:w="1070" w:type="dxa"/>
            <w:gridSpan w:val="2"/>
            <w:vAlign w:val="bottom"/>
          </w:tcPr>
          <w:p w14:paraId="0EE10433" w14:textId="5D2D857B" w:rsidR="00F85CA1" w:rsidRDefault="00F85CA1" w:rsidP="00663B11">
            <w:r>
              <w:t>Address:</w:t>
            </w:r>
          </w:p>
        </w:tc>
        <w:tc>
          <w:tcPr>
            <w:tcW w:w="4155" w:type="dxa"/>
            <w:gridSpan w:val="2"/>
            <w:tcBorders>
              <w:bottom w:val="single" w:sz="4" w:space="0" w:color="auto"/>
            </w:tcBorders>
            <w:vAlign w:val="bottom"/>
          </w:tcPr>
          <w:p w14:paraId="696AD25F" w14:textId="77777777" w:rsidR="00F85CA1" w:rsidRDefault="00F85CA1" w:rsidP="00663B11"/>
        </w:tc>
        <w:tc>
          <w:tcPr>
            <w:tcW w:w="925" w:type="dxa"/>
            <w:vAlign w:val="bottom"/>
          </w:tcPr>
          <w:p w14:paraId="4215690B" w14:textId="415ADE1E" w:rsidR="00F85CA1" w:rsidRDefault="00F85CA1" w:rsidP="00663B11">
            <w:r>
              <w:t>Email:</w:t>
            </w:r>
          </w:p>
        </w:tc>
        <w:tc>
          <w:tcPr>
            <w:tcW w:w="4708" w:type="dxa"/>
            <w:gridSpan w:val="4"/>
            <w:tcBorders>
              <w:bottom w:val="single" w:sz="4" w:space="0" w:color="auto"/>
            </w:tcBorders>
            <w:vAlign w:val="bottom"/>
          </w:tcPr>
          <w:p w14:paraId="4A6B9F5D" w14:textId="77777777" w:rsidR="00F85CA1" w:rsidRDefault="00F85CA1" w:rsidP="00663B11"/>
        </w:tc>
      </w:tr>
      <w:tr w:rsidR="003E06C9" w14:paraId="2A37872B" w14:textId="77777777" w:rsidTr="000F7C50">
        <w:trPr>
          <w:trHeight w:val="432"/>
        </w:trPr>
        <w:tc>
          <w:tcPr>
            <w:tcW w:w="1070" w:type="dxa"/>
            <w:gridSpan w:val="2"/>
            <w:vAlign w:val="bottom"/>
          </w:tcPr>
          <w:p w14:paraId="010B6808" w14:textId="1A10410B" w:rsidR="003E06C9" w:rsidRDefault="003E06C9" w:rsidP="00663B11">
            <w:r>
              <w:t>City:</w:t>
            </w:r>
          </w:p>
        </w:tc>
        <w:tc>
          <w:tcPr>
            <w:tcW w:w="4155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2DA2BCFF" w14:textId="77777777" w:rsidR="003E06C9" w:rsidRDefault="003E06C9" w:rsidP="00663B11"/>
        </w:tc>
        <w:tc>
          <w:tcPr>
            <w:tcW w:w="925" w:type="dxa"/>
            <w:vAlign w:val="bottom"/>
          </w:tcPr>
          <w:p w14:paraId="57393E0E" w14:textId="1342AF16" w:rsidR="003E06C9" w:rsidRDefault="003E06C9" w:rsidP="00663B11">
            <w:r>
              <w:t>State:</w:t>
            </w:r>
          </w:p>
        </w:tc>
        <w:tc>
          <w:tcPr>
            <w:tcW w:w="2171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38560D84" w14:textId="77777777" w:rsidR="003E06C9" w:rsidRDefault="003E06C9" w:rsidP="00663B11"/>
        </w:tc>
        <w:tc>
          <w:tcPr>
            <w:tcW w:w="547" w:type="dxa"/>
            <w:vAlign w:val="bottom"/>
          </w:tcPr>
          <w:p w14:paraId="58515612" w14:textId="2F1551B6" w:rsidR="003E06C9" w:rsidRDefault="003E06C9" w:rsidP="00663B11">
            <w:r>
              <w:t>Zip:</w:t>
            </w:r>
          </w:p>
        </w:tc>
        <w:tc>
          <w:tcPr>
            <w:tcW w:w="1990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4A0E8600" w14:textId="60F529EB" w:rsidR="003E06C9" w:rsidRDefault="003E06C9" w:rsidP="00663B11"/>
        </w:tc>
      </w:tr>
    </w:tbl>
    <w:p w14:paraId="1155113B" w14:textId="62281708" w:rsidR="000B1E60" w:rsidRPr="000B1E60" w:rsidRDefault="00CB446A" w:rsidP="00CB446A">
      <w:pPr>
        <w:spacing w:before="240" w:line="240" w:lineRule="auto"/>
        <w:rPr>
          <w:b/>
          <w:bCs/>
        </w:rPr>
      </w:pPr>
      <w:r>
        <w:rPr>
          <w:b/>
          <w:bCs/>
        </w:rPr>
        <w:t>Check</w:t>
      </w:r>
      <w:r w:rsidR="000B1E60" w:rsidRPr="000B1E60">
        <w:rPr>
          <w:b/>
          <w:bCs/>
        </w:rPr>
        <w:t xml:space="preserve"> all that apply:</w:t>
      </w:r>
    </w:p>
    <w:p w14:paraId="6B5A6209" w14:textId="5C18F298" w:rsidR="00AB4DA9" w:rsidRPr="00382BC4" w:rsidRDefault="0046709F" w:rsidP="00A506C0">
      <w:pPr>
        <w:spacing w:line="240" w:lineRule="auto"/>
        <w:ind w:left="720"/>
      </w:pPr>
      <w:sdt>
        <w:sdtPr>
          <w:id w:val="-57397946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B1E60">
            <w:rPr>
              <w:rFonts w:ascii="MS Gothic" w:eastAsia="MS Gothic" w:hAnsi="MS Gothic" w:hint="eastAsia"/>
            </w:rPr>
            <w:t>☐</w:t>
          </w:r>
        </w:sdtContent>
      </w:sdt>
      <w:r w:rsidR="00382BC4" w:rsidRPr="00382BC4">
        <w:t xml:space="preserve"> </w:t>
      </w:r>
      <w:r w:rsidR="00F85CA1" w:rsidRPr="00382BC4">
        <w:t>I</w:t>
      </w:r>
      <w:r w:rsidR="004C2355">
        <w:t xml:space="preserve"> authorize</w:t>
      </w:r>
      <w:r w:rsidR="00F85CA1" w:rsidRPr="00382BC4">
        <w:t xml:space="preserve"> </w:t>
      </w:r>
      <w:r w:rsidR="00382BC4">
        <w:t xml:space="preserve">the following location to </w:t>
      </w:r>
      <w:r w:rsidR="004C2355">
        <w:t xml:space="preserve">share my </w:t>
      </w:r>
      <w:r w:rsidR="003202E8">
        <w:t>disability documentation</w:t>
      </w:r>
      <w:r w:rsidR="004C2355">
        <w:t xml:space="preserve"> </w:t>
      </w:r>
      <w:r w:rsidR="007A649A">
        <w:t>with</w:t>
      </w:r>
      <w:r w:rsidR="004C2355">
        <w:t xml:space="preserve"> the </w:t>
      </w:r>
      <w:r w:rsidR="000505A3">
        <w:t>Student Accessibility Services</w:t>
      </w:r>
      <w:r w:rsidR="00C7364D" w:rsidRPr="00382BC4">
        <w:t>/PLUS Program</w:t>
      </w:r>
      <w:r w:rsidR="00F85CA1" w:rsidRPr="00382BC4">
        <w:t xml:space="preserve"> at Muskingum University:</w:t>
      </w:r>
    </w:p>
    <w:p w14:paraId="5888E96D" w14:textId="6AAF309A" w:rsidR="00382BC4" w:rsidRPr="00C44BAA" w:rsidRDefault="0046709F" w:rsidP="00CB446A">
      <w:pPr>
        <w:spacing w:line="240" w:lineRule="auto"/>
        <w:ind w:left="720"/>
        <w:rPr>
          <w:b/>
          <w:bCs/>
        </w:rPr>
      </w:pPr>
      <w:sdt>
        <w:sdtPr>
          <w:id w:val="112466872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82BC4">
            <w:rPr>
              <w:rFonts w:ascii="MS Gothic" w:eastAsia="MS Gothic" w:hAnsi="MS Gothic" w:hint="eastAsia"/>
            </w:rPr>
            <w:t>☐</w:t>
          </w:r>
        </w:sdtContent>
      </w:sdt>
      <w:r w:rsidR="00382BC4" w:rsidRPr="00AB4DA9">
        <w:t xml:space="preserve"> I authorize</w:t>
      </w:r>
      <w:r w:rsidR="00382BC4">
        <w:rPr>
          <w:b/>
          <w:bCs/>
        </w:rPr>
        <w:t xml:space="preserve"> </w:t>
      </w:r>
      <w:r w:rsidR="000505A3">
        <w:t>Student Accessibility Services</w:t>
      </w:r>
      <w:r w:rsidR="00382BC4" w:rsidRPr="00AB4DA9">
        <w:t>/PLUS Program at Muskingum University</w:t>
      </w:r>
      <w:r w:rsidR="00012344">
        <w:t xml:space="preserve"> </w:t>
      </w:r>
      <w:r w:rsidR="0090206B">
        <w:t xml:space="preserve">to </w:t>
      </w:r>
      <w:r w:rsidR="008F4FE6">
        <w:t xml:space="preserve">coordinate </w:t>
      </w:r>
      <w:r w:rsidR="00506E8F">
        <w:t>services</w:t>
      </w:r>
      <w:r w:rsidR="0090206B">
        <w:t xml:space="preserve"> with </w:t>
      </w:r>
      <w:r w:rsidR="00382BC4">
        <w:t>the following location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92"/>
        <w:gridCol w:w="1258"/>
        <w:gridCol w:w="3150"/>
        <w:gridCol w:w="524"/>
        <w:gridCol w:w="453"/>
        <w:gridCol w:w="355"/>
        <w:gridCol w:w="1278"/>
        <w:gridCol w:w="529"/>
        <w:gridCol w:w="621"/>
        <w:gridCol w:w="1640"/>
      </w:tblGrid>
      <w:tr w:rsidR="00F028ED" w14:paraId="0A69249B" w14:textId="77777777" w:rsidTr="000F7C50">
        <w:trPr>
          <w:trHeight w:val="432"/>
        </w:trPr>
        <w:tc>
          <w:tcPr>
            <w:tcW w:w="2250" w:type="dxa"/>
            <w:gridSpan w:val="2"/>
            <w:tcBorders>
              <w:top w:val="nil"/>
              <w:bottom w:val="nil"/>
            </w:tcBorders>
            <w:vAlign w:val="bottom"/>
          </w:tcPr>
          <w:p w14:paraId="278A2789" w14:textId="6BDC8033" w:rsidR="003E06C9" w:rsidRDefault="00F028ED" w:rsidP="00663B11">
            <w:r>
              <w:t xml:space="preserve">Agency/School </w:t>
            </w:r>
            <w:r w:rsidR="003E06C9">
              <w:t>Name:</w:t>
            </w:r>
          </w:p>
        </w:tc>
        <w:tc>
          <w:tcPr>
            <w:tcW w:w="3150" w:type="dxa"/>
            <w:vAlign w:val="bottom"/>
          </w:tcPr>
          <w:p w14:paraId="7A1B7E98" w14:textId="77777777" w:rsidR="003E06C9" w:rsidRDefault="003E06C9" w:rsidP="00663B11"/>
        </w:tc>
        <w:tc>
          <w:tcPr>
            <w:tcW w:w="2610" w:type="dxa"/>
            <w:gridSpan w:val="4"/>
            <w:tcBorders>
              <w:top w:val="nil"/>
              <w:bottom w:val="nil"/>
            </w:tcBorders>
            <w:vAlign w:val="bottom"/>
          </w:tcPr>
          <w:p w14:paraId="0BD48688" w14:textId="0CFFA46C" w:rsidR="003E06C9" w:rsidRDefault="00F028ED" w:rsidP="00663B11">
            <w:r>
              <w:t xml:space="preserve">Specific </w:t>
            </w:r>
            <w:r w:rsidR="008B416C">
              <w:t>party</w:t>
            </w:r>
            <w:r w:rsidR="00862AA0">
              <w:t xml:space="preserve"> if applicable:</w:t>
            </w:r>
          </w:p>
        </w:tc>
        <w:tc>
          <w:tcPr>
            <w:tcW w:w="2790" w:type="dxa"/>
            <w:gridSpan w:val="3"/>
            <w:vAlign w:val="bottom"/>
          </w:tcPr>
          <w:p w14:paraId="7339C5E0" w14:textId="77777777" w:rsidR="003E06C9" w:rsidRDefault="003E06C9" w:rsidP="00663B11"/>
        </w:tc>
      </w:tr>
      <w:tr w:rsidR="0046774F" w14:paraId="574818E2" w14:textId="77777777" w:rsidTr="000F7C50">
        <w:trPr>
          <w:trHeight w:val="432"/>
        </w:trPr>
        <w:tc>
          <w:tcPr>
            <w:tcW w:w="992" w:type="dxa"/>
            <w:tcBorders>
              <w:top w:val="nil"/>
              <w:bottom w:val="nil"/>
            </w:tcBorders>
            <w:vAlign w:val="bottom"/>
          </w:tcPr>
          <w:p w14:paraId="7EADF618" w14:textId="041B6820" w:rsidR="003E06C9" w:rsidRDefault="003E06C9" w:rsidP="00663B11">
            <w:r>
              <w:t>Address:</w:t>
            </w:r>
          </w:p>
        </w:tc>
        <w:tc>
          <w:tcPr>
            <w:tcW w:w="9808" w:type="dxa"/>
            <w:gridSpan w:val="9"/>
            <w:tcBorders>
              <w:top w:val="nil"/>
              <w:bottom w:val="single" w:sz="4" w:space="0" w:color="auto"/>
            </w:tcBorders>
            <w:vAlign w:val="bottom"/>
          </w:tcPr>
          <w:p w14:paraId="23282CB6" w14:textId="6907F43B" w:rsidR="003E06C9" w:rsidRDefault="003E06C9" w:rsidP="00663B11">
            <w:r>
              <w:t xml:space="preserve"> </w:t>
            </w:r>
          </w:p>
        </w:tc>
      </w:tr>
      <w:tr w:rsidR="00862AA0" w14:paraId="7C81BE8D" w14:textId="77777777" w:rsidTr="000F7C50">
        <w:trPr>
          <w:trHeight w:val="432"/>
        </w:trPr>
        <w:tc>
          <w:tcPr>
            <w:tcW w:w="992" w:type="dxa"/>
            <w:tcBorders>
              <w:top w:val="nil"/>
              <w:bottom w:val="nil"/>
            </w:tcBorders>
            <w:vAlign w:val="bottom"/>
          </w:tcPr>
          <w:p w14:paraId="20E31917" w14:textId="4908F02E" w:rsidR="003E06C9" w:rsidRDefault="003E06C9" w:rsidP="00663B11">
            <w:r>
              <w:t>City:</w:t>
            </w:r>
          </w:p>
        </w:tc>
        <w:tc>
          <w:tcPr>
            <w:tcW w:w="4932" w:type="dxa"/>
            <w:gridSpan w:val="3"/>
            <w:tcBorders>
              <w:top w:val="single" w:sz="4" w:space="0" w:color="auto"/>
            </w:tcBorders>
            <w:vAlign w:val="bottom"/>
          </w:tcPr>
          <w:p w14:paraId="7C240EE7" w14:textId="77777777" w:rsidR="003E06C9" w:rsidRDefault="003E06C9" w:rsidP="00663B11"/>
        </w:tc>
        <w:tc>
          <w:tcPr>
            <w:tcW w:w="808" w:type="dxa"/>
            <w:gridSpan w:val="2"/>
            <w:tcBorders>
              <w:top w:val="single" w:sz="4" w:space="0" w:color="auto"/>
              <w:bottom w:val="nil"/>
            </w:tcBorders>
            <w:vAlign w:val="bottom"/>
          </w:tcPr>
          <w:p w14:paraId="0E5CB6F9" w14:textId="38C96324" w:rsidR="003E06C9" w:rsidRDefault="003E06C9" w:rsidP="00663B11">
            <w:r>
              <w:t>State</w:t>
            </w:r>
            <w:r w:rsidR="00EF3607">
              <w:t>:</w:t>
            </w:r>
          </w:p>
        </w:tc>
        <w:tc>
          <w:tcPr>
            <w:tcW w:w="1807" w:type="dxa"/>
            <w:gridSpan w:val="2"/>
            <w:tcBorders>
              <w:top w:val="single" w:sz="4" w:space="0" w:color="auto"/>
            </w:tcBorders>
            <w:vAlign w:val="bottom"/>
          </w:tcPr>
          <w:p w14:paraId="15E41619" w14:textId="77777777" w:rsidR="003E06C9" w:rsidRDefault="003E06C9" w:rsidP="00663B11"/>
        </w:tc>
        <w:tc>
          <w:tcPr>
            <w:tcW w:w="621" w:type="dxa"/>
            <w:tcBorders>
              <w:top w:val="single" w:sz="4" w:space="0" w:color="auto"/>
              <w:bottom w:val="nil"/>
            </w:tcBorders>
            <w:vAlign w:val="bottom"/>
          </w:tcPr>
          <w:p w14:paraId="6A3073ED" w14:textId="41F96DB4" w:rsidR="003E06C9" w:rsidRDefault="003E06C9" w:rsidP="00663B11">
            <w:r>
              <w:t>Zip:</w:t>
            </w:r>
          </w:p>
        </w:tc>
        <w:tc>
          <w:tcPr>
            <w:tcW w:w="1640" w:type="dxa"/>
            <w:tcBorders>
              <w:top w:val="single" w:sz="4" w:space="0" w:color="auto"/>
            </w:tcBorders>
            <w:vAlign w:val="bottom"/>
          </w:tcPr>
          <w:p w14:paraId="434656EE" w14:textId="4C0BCF7F" w:rsidR="003E06C9" w:rsidRDefault="003E06C9" w:rsidP="00663B11"/>
        </w:tc>
      </w:tr>
      <w:tr w:rsidR="00F028ED" w14:paraId="3CCB0BA8" w14:textId="77777777" w:rsidTr="000F7C50">
        <w:trPr>
          <w:trHeight w:val="432"/>
        </w:trPr>
        <w:tc>
          <w:tcPr>
            <w:tcW w:w="992" w:type="dxa"/>
            <w:tcBorders>
              <w:top w:val="nil"/>
              <w:bottom w:val="nil"/>
            </w:tcBorders>
            <w:vAlign w:val="bottom"/>
          </w:tcPr>
          <w:p w14:paraId="03EF7CFB" w14:textId="694D0F77" w:rsidR="003E06C9" w:rsidRDefault="003E06C9" w:rsidP="00663B11">
            <w:r>
              <w:t>Phone:</w:t>
            </w:r>
          </w:p>
        </w:tc>
        <w:tc>
          <w:tcPr>
            <w:tcW w:w="4408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159A6BB9" w14:textId="77777777" w:rsidR="003E06C9" w:rsidRDefault="003E06C9" w:rsidP="00663B11"/>
        </w:tc>
        <w:tc>
          <w:tcPr>
            <w:tcW w:w="977" w:type="dxa"/>
            <w:gridSpan w:val="2"/>
            <w:tcBorders>
              <w:top w:val="nil"/>
              <w:bottom w:val="nil"/>
            </w:tcBorders>
            <w:vAlign w:val="bottom"/>
          </w:tcPr>
          <w:p w14:paraId="60235712" w14:textId="489551F9" w:rsidR="003E06C9" w:rsidRDefault="003E06C9" w:rsidP="00663B11">
            <w:r>
              <w:t>Fax:</w:t>
            </w:r>
          </w:p>
        </w:tc>
        <w:tc>
          <w:tcPr>
            <w:tcW w:w="4423" w:type="dxa"/>
            <w:gridSpan w:val="5"/>
            <w:tcBorders>
              <w:top w:val="nil"/>
              <w:bottom w:val="single" w:sz="4" w:space="0" w:color="auto"/>
            </w:tcBorders>
            <w:vAlign w:val="bottom"/>
          </w:tcPr>
          <w:p w14:paraId="46D03697" w14:textId="77777777" w:rsidR="003E06C9" w:rsidRDefault="003E06C9" w:rsidP="00663B11"/>
        </w:tc>
      </w:tr>
    </w:tbl>
    <w:p w14:paraId="334A2FF5" w14:textId="3CD1AF58" w:rsidR="00663B11" w:rsidRPr="00663B11" w:rsidRDefault="00663B11" w:rsidP="00663B11">
      <w:pPr>
        <w:spacing w:before="240" w:line="240" w:lineRule="auto"/>
        <w:rPr>
          <w:b/>
          <w:bCs/>
        </w:rPr>
      </w:pPr>
      <w:r w:rsidRPr="00663B11">
        <w:rPr>
          <w:b/>
          <w:bCs/>
        </w:rPr>
        <w:t xml:space="preserve">I give my specific authorization </w:t>
      </w:r>
      <w:r w:rsidR="00BC0B6F">
        <w:rPr>
          <w:b/>
          <w:bCs/>
        </w:rPr>
        <w:t>of all re</w:t>
      </w:r>
      <w:r w:rsidR="002637E7">
        <w:rPr>
          <w:b/>
          <w:bCs/>
        </w:rPr>
        <w:t>leva</w:t>
      </w:r>
      <w:r w:rsidR="0084733D">
        <w:rPr>
          <w:b/>
          <w:bCs/>
        </w:rPr>
        <w:t xml:space="preserve">nt records </w:t>
      </w:r>
      <w:r w:rsidR="00906B54">
        <w:rPr>
          <w:b/>
          <w:bCs/>
        </w:rPr>
        <w:t>EXCEPT</w:t>
      </w:r>
      <w:r w:rsidR="00865FA8">
        <w:rPr>
          <w:b/>
          <w:bCs/>
        </w:rPr>
        <w:t xml:space="preserve"> the following</w:t>
      </w:r>
      <w:r w:rsidRPr="00663B11">
        <w:rPr>
          <w:b/>
          <w:bCs/>
        </w:rPr>
        <w:t>:</w:t>
      </w:r>
    </w:p>
    <w:p w14:paraId="2FAB59B0" w14:textId="4A6E9838" w:rsidR="00663B11" w:rsidRDefault="0046709F" w:rsidP="00663B11">
      <w:pPr>
        <w:spacing w:after="0" w:line="240" w:lineRule="auto"/>
        <w:ind w:left="720"/>
      </w:pPr>
      <w:sdt>
        <w:sdtPr>
          <w:id w:val="-60519271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63B11">
            <w:rPr>
              <w:rFonts w:ascii="MS Gothic" w:eastAsia="MS Gothic" w:hAnsi="MS Gothic" w:hint="eastAsia"/>
            </w:rPr>
            <w:t>☐</w:t>
          </w:r>
        </w:sdtContent>
      </w:sdt>
      <w:r w:rsidR="00663B11">
        <w:t xml:space="preserve"> Medical </w:t>
      </w:r>
      <w:r w:rsidR="009367BE">
        <w:t xml:space="preserve">records, reports, </w:t>
      </w:r>
      <w:r w:rsidR="00234FCC">
        <w:t>and assessment i</w:t>
      </w:r>
      <w:r w:rsidR="00663B11">
        <w:t>nformation</w:t>
      </w:r>
    </w:p>
    <w:p w14:paraId="5AC21B25" w14:textId="241A0C22" w:rsidR="00663B11" w:rsidRDefault="0046709F" w:rsidP="00663B11">
      <w:pPr>
        <w:spacing w:after="0" w:line="240" w:lineRule="auto"/>
        <w:ind w:left="720"/>
      </w:pPr>
      <w:sdt>
        <w:sdtPr>
          <w:id w:val="-47515325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63B11">
            <w:rPr>
              <w:rFonts w:ascii="MS Gothic" w:eastAsia="MS Gothic" w:hAnsi="MS Gothic" w:hint="eastAsia"/>
            </w:rPr>
            <w:t>☐</w:t>
          </w:r>
        </w:sdtContent>
      </w:sdt>
      <w:r w:rsidR="00663B11">
        <w:t xml:space="preserve"> Psychological/Psychiatric </w:t>
      </w:r>
      <w:r w:rsidR="009F4112">
        <w:t>r</w:t>
      </w:r>
      <w:r w:rsidR="00663B11">
        <w:t>ecords</w:t>
      </w:r>
    </w:p>
    <w:p w14:paraId="6398364D" w14:textId="697A630B" w:rsidR="00663B11" w:rsidRDefault="0046709F" w:rsidP="00663B11">
      <w:pPr>
        <w:spacing w:after="0" w:line="240" w:lineRule="auto"/>
        <w:ind w:left="720"/>
      </w:pPr>
      <w:sdt>
        <w:sdtPr>
          <w:id w:val="113344271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63B11">
            <w:rPr>
              <w:rFonts w:ascii="MS Gothic" w:eastAsia="MS Gothic" w:hAnsi="MS Gothic" w:hint="eastAsia"/>
            </w:rPr>
            <w:t>☐</w:t>
          </w:r>
        </w:sdtContent>
      </w:sdt>
      <w:r w:rsidR="00663B11">
        <w:t xml:space="preserve"> Vocational </w:t>
      </w:r>
      <w:r w:rsidR="009F4112">
        <w:t>e</w:t>
      </w:r>
      <w:r w:rsidR="00663B11">
        <w:t xml:space="preserve">valuations and </w:t>
      </w:r>
      <w:r w:rsidR="009F4112">
        <w:t>r</w:t>
      </w:r>
      <w:r w:rsidR="00663B11">
        <w:t>eports</w:t>
      </w:r>
    </w:p>
    <w:p w14:paraId="5331F4D3" w14:textId="731F356B" w:rsidR="00663B11" w:rsidRDefault="0046709F" w:rsidP="00663B11">
      <w:pPr>
        <w:spacing w:after="0" w:line="240" w:lineRule="auto"/>
        <w:ind w:left="720"/>
      </w:pPr>
      <w:sdt>
        <w:sdtPr>
          <w:id w:val="162527226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63B11">
            <w:rPr>
              <w:rFonts w:ascii="MS Gothic" w:eastAsia="MS Gothic" w:hAnsi="MS Gothic" w:hint="eastAsia"/>
            </w:rPr>
            <w:t>☐</w:t>
          </w:r>
        </w:sdtContent>
      </w:sdt>
      <w:r w:rsidR="00663B11">
        <w:t xml:space="preserve"> Educational </w:t>
      </w:r>
      <w:r w:rsidR="009F4112">
        <w:t>r</w:t>
      </w:r>
      <w:r w:rsidR="00663B11">
        <w:t>ecords</w:t>
      </w:r>
      <w:r w:rsidR="00647397">
        <w:t xml:space="preserve"> (</w:t>
      </w:r>
      <w:r w:rsidR="0035517B">
        <w:t xml:space="preserve">Psychoeducational testing, </w:t>
      </w:r>
      <w:r w:rsidR="00316AB9">
        <w:t>ETR,</w:t>
      </w:r>
      <w:r w:rsidR="009367BE">
        <w:t xml:space="preserve"> MFE,</w:t>
      </w:r>
      <w:r w:rsidR="00316AB9">
        <w:t xml:space="preserve"> 504, IEP, </w:t>
      </w:r>
      <w:r w:rsidR="006152C1">
        <w:t>etc</w:t>
      </w:r>
      <w:r w:rsidR="00C05A15">
        <w:t>.)</w:t>
      </w:r>
      <w:r w:rsidR="006152C1">
        <w:t xml:space="preserve"> </w:t>
      </w:r>
    </w:p>
    <w:p w14:paraId="172B2F74" w14:textId="47B6B451" w:rsidR="00663B11" w:rsidRDefault="0046709F" w:rsidP="00663B11">
      <w:pPr>
        <w:spacing w:after="0" w:line="240" w:lineRule="auto"/>
        <w:ind w:left="720"/>
      </w:pPr>
      <w:sdt>
        <w:sdtPr>
          <w:id w:val="-158575395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63B11">
            <w:rPr>
              <w:rFonts w:ascii="MS Gothic" w:eastAsia="MS Gothic" w:hAnsi="MS Gothic" w:hint="eastAsia"/>
            </w:rPr>
            <w:t>☐</w:t>
          </w:r>
        </w:sdtContent>
      </w:sdt>
      <w:r w:rsidR="00663B11">
        <w:t xml:space="preserve"> Ac</w:t>
      </w:r>
      <w:r w:rsidR="00420271">
        <w:t>commodation</w:t>
      </w:r>
      <w:r w:rsidR="00663B11">
        <w:t xml:space="preserve"> Information</w:t>
      </w:r>
    </w:p>
    <w:p w14:paraId="61681C56" w14:textId="79BCE02A" w:rsidR="00663B11" w:rsidRDefault="0046709F" w:rsidP="00663B11">
      <w:pPr>
        <w:spacing w:after="0" w:line="240" w:lineRule="auto"/>
        <w:ind w:left="720"/>
      </w:pPr>
      <w:sdt>
        <w:sdtPr>
          <w:id w:val="106191268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63B11">
            <w:rPr>
              <w:rFonts w:ascii="MS Gothic" w:eastAsia="MS Gothic" w:hAnsi="MS Gothic" w:hint="eastAsia"/>
            </w:rPr>
            <w:t>☐</w:t>
          </w:r>
        </w:sdtContent>
      </w:sdt>
      <w:r w:rsidR="00663B11">
        <w:t xml:space="preserve"> Other (specify): _____________________________________________________________</w:t>
      </w:r>
    </w:p>
    <w:p w14:paraId="250EC433" w14:textId="0B6B01D5" w:rsidR="00C1690A" w:rsidRDefault="00C1690A" w:rsidP="000F1B5D">
      <w:pPr>
        <w:spacing w:before="240" w:after="0" w:line="240" w:lineRule="auto"/>
      </w:pPr>
      <w:r>
        <w:t xml:space="preserve">I understand that my </w:t>
      </w:r>
      <w:r w:rsidR="00005CD1">
        <w:t>disability documentation</w:t>
      </w:r>
      <w:r>
        <w:t xml:space="preserve"> may contain information regarding my diagnosis and treatment. I am aware that my confidential </w:t>
      </w:r>
      <w:r w:rsidR="00005CD1">
        <w:t>disability documentation</w:t>
      </w:r>
      <w:r>
        <w:t xml:space="preserve"> may be sent and received electronically.  </w:t>
      </w:r>
    </w:p>
    <w:p w14:paraId="49A0B01A" w14:textId="26563430" w:rsidR="00663B11" w:rsidRDefault="00663B11" w:rsidP="000F1B5D">
      <w:pPr>
        <w:spacing w:before="240" w:line="240" w:lineRule="auto"/>
      </w:pPr>
      <w:r>
        <w:t xml:space="preserve">I understand that this authorization </w:t>
      </w:r>
      <w:r w:rsidR="00C1690A">
        <w:t xml:space="preserve">may be revoked by me at any time, </w:t>
      </w:r>
      <w:proofErr w:type="gramStart"/>
      <w:r w:rsidR="00C1690A">
        <w:t>provided that</w:t>
      </w:r>
      <w:proofErr w:type="gramEnd"/>
      <w:r w:rsidR="00C1690A">
        <w:t xml:space="preserve"> I do so in writing and submit it to the </w:t>
      </w:r>
      <w:r w:rsidR="000505A3">
        <w:t>Student Accessibility Services</w:t>
      </w:r>
      <w:r w:rsidR="00C7364D">
        <w:t>/PLUS Program</w:t>
      </w:r>
      <w:r w:rsidR="00C1690A">
        <w:t xml:space="preserve">. Authorization will expire in 12 months from the date of my signature unless otherwise specified. Expiration date: _________________________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128"/>
        <w:gridCol w:w="6247"/>
        <w:gridCol w:w="720"/>
        <w:gridCol w:w="2695"/>
      </w:tblGrid>
      <w:tr w:rsidR="00C1690A" w14:paraId="4B41F224" w14:textId="77777777" w:rsidTr="000F7C50">
        <w:trPr>
          <w:trHeight w:val="432"/>
        </w:trPr>
        <w:tc>
          <w:tcPr>
            <w:tcW w:w="1128" w:type="dxa"/>
            <w:vAlign w:val="bottom"/>
          </w:tcPr>
          <w:p w14:paraId="0D7A2911" w14:textId="26D8A898" w:rsidR="00C1690A" w:rsidRDefault="00C1690A" w:rsidP="000F7C50">
            <w:r>
              <w:t>Signature:</w:t>
            </w:r>
          </w:p>
        </w:tc>
        <w:tc>
          <w:tcPr>
            <w:tcW w:w="6247" w:type="dxa"/>
            <w:tcBorders>
              <w:bottom w:val="single" w:sz="4" w:space="0" w:color="auto"/>
            </w:tcBorders>
          </w:tcPr>
          <w:p w14:paraId="2286216F" w14:textId="77777777" w:rsidR="00C1690A" w:rsidRDefault="00C1690A" w:rsidP="009850E9"/>
        </w:tc>
        <w:tc>
          <w:tcPr>
            <w:tcW w:w="720" w:type="dxa"/>
            <w:vAlign w:val="bottom"/>
          </w:tcPr>
          <w:p w14:paraId="0EBD51E7" w14:textId="33F16134" w:rsidR="00C1690A" w:rsidRDefault="00C1690A" w:rsidP="000F7C50">
            <w:r>
              <w:t>Date:</w:t>
            </w:r>
          </w:p>
        </w:tc>
        <w:tc>
          <w:tcPr>
            <w:tcW w:w="2695" w:type="dxa"/>
            <w:tcBorders>
              <w:bottom w:val="single" w:sz="4" w:space="0" w:color="auto"/>
            </w:tcBorders>
          </w:tcPr>
          <w:p w14:paraId="0FFBD5B3" w14:textId="77777777" w:rsidR="00C1690A" w:rsidRDefault="00C1690A" w:rsidP="009850E9"/>
        </w:tc>
      </w:tr>
    </w:tbl>
    <w:p w14:paraId="546A367F" w14:textId="77777777" w:rsidR="000F7C50" w:rsidRDefault="000F7C50" w:rsidP="000F1B5D">
      <w:pPr>
        <w:tabs>
          <w:tab w:val="left" w:pos="6975"/>
        </w:tabs>
        <w:spacing w:before="240" w:after="0" w:line="240" w:lineRule="auto"/>
        <w:rPr>
          <w:b/>
          <w:bCs/>
        </w:rPr>
      </w:pPr>
    </w:p>
    <w:p w14:paraId="68E96117" w14:textId="66DCA80C" w:rsidR="0014673D" w:rsidRPr="005A59F2" w:rsidRDefault="00450AAA" w:rsidP="000F1B5D">
      <w:pPr>
        <w:tabs>
          <w:tab w:val="left" w:pos="6975"/>
        </w:tabs>
        <w:spacing w:before="240" w:after="0" w:line="240" w:lineRule="auto"/>
        <w:rPr>
          <w:b/>
          <w:bCs/>
        </w:rPr>
      </w:pPr>
      <w:r w:rsidRPr="000F7C50">
        <w:rPr>
          <w:b/>
          <w:bCs/>
        </w:rPr>
        <w:t xml:space="preserve">Information can be sent </w:t>
      </w:r>
      <w:r w:rsidR="00493B65" w:rsidRPr="000F7C50">
        <w:rPr>
          <w:b/>
          <w:bCs/>
        </w:rPr>
        <w:t xml:space="preserve">via email to </w:t>
      </w:r>
      <w:hyperlink r:id="rId9" w:history="1">
        <w:r w:rsidR="000505A3" w:rsidRPr="00572343">
          <w:rPr>
            <w:rStyle w:val="Hyperlink"/>
            <w:b/>
            <w:bCs/>
          </w:rPr>
          <w:t>accessibility@muskingum.edu</w:t>
        </w:r>
      </w:hyperlink>
      <w:r w:rsidR="00493B65" w:rsidRPr="000F7C50">
        <w:rPr>
          <w:b/>
          <w:bCs/>
        </w:rPr>
        <w:t xml:space="preserve"> or </w:t>
      </w:r>
      <w:hyperlink r:id="rId10" w:history="1">
        <w:r w:rsidR="001B5D00" w:rsidRPr="00AF029B">
          <w:rPr>
            <w:rStyle w:val="Hyperlink"/>
            <w:b/>
            <w:bCs/>
          </w:rPr>
          <w:t>plus@muskingum.edu</w:t>
        </w:r>
      </w:hyperlink>
      <w:r w:rsidR="005A59F2" w:rsidRPr="000F7C50">
        <w:rPr>
          <w:b/>
          <w:bCs/>
        </w:rPr>
        <w:t xml:space="preserve"> or via fax to 740-826-8285</w:t>
      </w:r>
      <w:r w:rsidR="000F7C50">
        <w:rPr>
          <w:b/>
          <w:bCs/>
        </w:rPr>
        <w:t>.</w:t>
      </w:r>
      <w:r w:rsidR="0014673D" w:rsidRPr="005A59F2">
        <w:rPr>
          <w:b/>
          <w:bCs/>
        </w:rPr>
        <w:tab/>
      </w:r>
    </w:p>
    <w:sectPr w:rsidR="0014673D" w:rsidRPr="005A59F2" w:rsidSect="00A506C0">
      <w:headerReference w:type="default" r:id="rId11"/>
      <w:footerReference w:type="default" r:id="rId12"/>
      <w:pgSz w:w="12240" w:h="15840"/>
      <w:pgMar w:top="720" w:right="720" w:bottom="720" w:left="720" w:header="288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87BBFB0" w14:textId="77777777" w:rsidR="00B224AF" w:rsidRDefault="00B224AF" w:rsidP="00F85CA1">
      <w:pPr>
        <w:spacing w:after="0" w:line="240" w:lineRule="auto"/>
      </w:pPr>
      <w:r>
        <w:separator/>
      </w:r>
    </w:p>
  </w:endnote>
  <w:endnote w:type="continuationSeparator" w:id="0">
    <w:p w14:paraId="20431905" w14:textId="77777777" w:rsidR="00B224AF" w:rsidRDefault="00B224AF" w:rsidP="00F85CA1">
      <w:pPr>
        <w:spacing w:after="0" w:line="240" w:lineRule="auto"/>
      </w:pPr>
      <w:r>
        <w:continuationSeparator/>
      </w:r>
    </w:p>
  </w:endnote>
  <w:endnote w:type="continuationNotice" w:id="1">
    <w:p w14:paraId="761BD54A" w14:textId="77777777" w:rsidR="00B224AF" w:rsidRDefault="00B224AF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PT Sans">
    <w:altName w:val="PT Sans"/>
    <w:charset w:val="00"/>
    <w:family w:val="swiss"/>
    <w:pitch w:val="variable"/>
    <w:sig w:usb0="A00002EF" w:usb1="5000204B" w:usb2="00000000" w:usb3="00000000" w:csb0="00000097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D55F40A" w14:textId="77777777" w:rsidR="00F85CA1" w:rsidRDefault="00F85CA1" w:rsidP="00C1690A">
    <w:pPr>
      <w:rPr>
        <w:rFonts w:ascii="PT Sans" w:eastAsia="PT Sans" w:hAnsi="PT Sans" w:cs="PT Sans"/>
      </w:rPr>
    </w:pPr>
    <w:r>
      <w:rPr>
        <w:rFonts w:ascii="PT Sans" w:eastAsia="PT Sans" w:hAnsi="PT Sans" w:cs="PT Sans"/>
        <w:noProof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3A0F1DEC" wp14:editId="3FE17E33">
              <wp:simplePos x="0" y="0"/>
              <wp:positionH relativeFrom="column">
                <wp:posOffset>657225</wp:posOffset>
              </wp:positionH>
              <wp:positionV relativeFrom="paragraph">
                <wp:posOffset>130175</wp:posOffset>
              </wp:positionV>
              <wp:extent cx="5505450" cy="0"/>
              <wp:effectExtent l="19050" t="15875" r="19050" b="22225"/>
              <wp:wrapNone/>
              <wp:docPr id="1" name="AutoShap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5505450" cy="0"/>
                      </a:xfrm>
                      <a:prstGeom prst="straightConnector1">
                        <a:avLst/>
                      </a:prstGeom>
                      <a:noFill/>
                      <a:ln w="28575">
                        <a:solidFill>
                          <a:srgbClr val="DB0A5B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3835BDB3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2" o:spid="_x0000_s1026" type="#_x0000_t32" style="position:absolute;margin-left:51.75pt;margin-top:10.25pt;width:433.5pt;height:0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" strokecolor="#db0a5b" strokeweight="2.25pt"/>
          </w:pict>
        </mc:Fallback>
      </mc:AlternateContent>
    </w:r>
  </w:p>
  <w:p w14:paraId="1635B4BC" w14:textId="3F031593" w:rsidR="00707FA2" w:rsidRPr="00F85CA1" w:rsidRDefault="00B75BD0" w:rsidP="00F85CA1">
    <w:pPr>
      <w:jc w:val="center"/>
      <w:rPr>
        <w:rFonts w:ascii="Calibri" w:eastAsia="PT Sans" w:hAnsi="Calibri" w:cs="Calibri"/>
      </w:rPr>
    </w:pPr>
    <w:r>
      <w:rPr>
        <w:rFonts w:ascii="Calibri" w:eastAsia="PT Sans" w:hAnsi="Calibri" w:cs="Calibri"/>
      </w:rPr>
      <w:t>260 STADIUM</w:t>
    </w:r>
    <w:r w:rsidR="00F85CA1" w:rsidRPr="00E7460D">
      <w:rPr>
        <w:rFonts w:ascii="Calibri" w:eastAsia="PT Sans" w:hAnsi="Calibri" w:cs="Calibri"/>
      </w:rPr>
      <w:t xml:space="preserve"> DRIVE</w:t>
    </w:r>
    <w:r w:rsidR="00F85CA1">
      <w:rPr>
        <w:rFonts w:ascii="Calibri" w:eastAsia="PT Sans" w:hAnsi="Calibri" w:cs="Calibri"/>
      </w:rPr>
      <w:t>, P.O. BOX 1837</w:t>
    </w:r>
    <w:r w:rsidR="00F85CA1" w:rsidRPr="00E7460D">
      <w:rPr>
        <w:rFonts w:ascii="Calibri" w:eastAsia="PT Sans" w:hAnsi="Calibri" w:cs="Calibri"/>
      </w:rPr>
      <w:t xml:space="preserve">     ·     NEW CONCORD, OH 43762-1837     ·     MUSKINGUM.EDU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0EB53B6" w14:textId="77777777" w:rsidR="00B224AF" w:rsidRDefault="00B224AF" w:rsidP="00F85CA1">
      <w:pPr>
        <w:spacing w:after="0" w:line="240" w:lineRule="auto"/>
      </w:pPr>
      <w:r>
        <w:separator/>
      </w:r>
    </w:p>
  </w:footnote>
  <w:footnote w:type="continuationSeparator" w:id="0">
    <w:p w14:paraId="47FDEC29" w14:textId="77777777" w:rsidR="00B224AF" w:rsidRDefault="00B224AF" w:rsidP="00F85CA1">
      <w:pPr>
        <w:spacing w:after="0" w:line="240" w:lineRule="auto"/>
      </w:pPr>
      <w:r>
        <w:continuationSeparator/>
      </w:r>
    </w:p>
  </w:footnote>
  <w:footnote w:type="continuationNotice" w:id="1">
    <w:p w14:paraId="560CBC92" w14:textId="77777777" w:rsidR="00B224AF" w:rsidRDefault="00B224AF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C97C122" w14:textId="19EFCA4F" w:rsidR="00F85CA1" w:rsidRDefault="00F85CA1" w:rsidP="00F85CA1">
    <w:pPr>
      <w:pStyle w:val="Header"/>
      <w:jc w:val="center"/>
    </w:pPr>
    <w:r>
      <w:rPr>
        <w:noProof/>
      </w:rPr>
      <w:drawing>
        <wp:inline distT="0" distB="0" distL="0" distR="0" wp14:anchorId="2EC8A152" wp14:editId="61E18C78">
          <wp:extent cx="3305175" cy="733425"/>
          <wp:effectExtent l="0" t="0" r="0" b="0"/>
          <wp:docPr id="4" name="Picture 10" descr="muskingum-university-logo-origina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0" descr="muskingum-university-logo-origina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2779" t="32542" r="12373" b="32204"/>
                  <a:stretch>
                    <a:fillRect/>
                  </a:stretch>
                </pic:blipFill>
                <pic:spPr bwMode="auto">
                  <a:xfrm>
                    <a:off x="0" y="0"/>
                    <a:ext cx="330517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1F310607" w14:textId="092D78BE" w:rsidR="00F85CA1" w:rsidRDefault="00F85CA1" w:rsidP="00F85CA1">
    <w:pPr>
      <w:pStyle w:val="Header"/>
      <w:jc w:val="center"/>
    </w:pPr>
  </w:p>
  <w:p w14:paraId="307DD163" w14:textId="755EF6DD" w:rsidR="00F85CA1" w:rsidRPr="00F85CA1" w:rsidRDefault="000505A3" w:rsidP="00F85CA1">
    <w:pPr>
      <w:pStyle w:val="Header"/>
      <w:jc w:val="center"/>
      <w:rPr>
        <w:sz w:val="24"/>
        <w:szCs w:val="24"/>
      </w:rPr>
    </w:pPr>
    <w:r>
      <w:rPr>
        <w:sz w:val="24"/>
        <w:szCs w:val="24"/>
      </w:rPr>
      <w:t>Student Accessibility Services</w:t>
    </w:r>
    <w:r w:rsidR="00C7364D">
      <w:rPr>
        <w:sz w:val="24"/>
        <w:szCs w:val="24"/>
      </w:rPr>
      <w:t>/PLUS Program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hdrShapeDefaults>
    <o:shapedefaults v:ext="edit" spidmax="8193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S1NDEytjQysDQ3MzZQ0lEKTi0uzszPAykwrQUAlyUCXiwAAAA="/>
  </w:docVars>
  <w:rsids>
    <w:rsidRoot w:val="00F85CA1"/>
    <w:rsid w:val="00005CD1"/>
    <w:rsid w:val="00012344"/>
    <w:rsid w:val="00026043"/>
    <w:rsid w:val="00030A53"/>
    <w:rsid w:val="000505A3"/>
    <w:rsid w:val="000602B8"/>
    <w:rsid w:val="000B1E60"/>
    <w:rsid w:val="000B3A97"/>
    <w:rsid w:val="000F1B5D"/>
    <w:rsid w:val="000F7C50"/>
    <w:rsid w:val="00134CB1"/>
    <w:rsid w:val="00137AF6"/>
    <w:rsid w:val="0014673D"/>
    <w:rsid w:val="001B5D00"/>
    <w:rsid w:val="001D6724"/>
    <w:rsid w:val="00206652"/>
    <w:rsid w:val="00234FCC"/>
    <w:rsid w:val="0024260C"/>
    <w:rsid w:val="002637E7"/>
    <w:rsid w:val="002E4138"/>
    <w:rsid w:val="00310CB7"/>
    <w:rsid w:val="00316AB9"/>
    <w:rsid w:val="003202E8"/>
    <w:rsid w:val="0035517B"/>
    <w:rsid w:val="00382BC4"/>
    <w:rsid w:val="00386F90"/>
    <w:rsid w:val="003B0462"/>
    <w:rsid w:val="003E06C9"/>
    <w:rsid w:val="00420271"/>
    <w:rsid w:val="00450AAA"/>
    <w:rsid w:val="0046774F"/>
    <w:rsid w:val="00493B65"/>
    <w:rsid w:val="004C2355"/>
    <w:rsid w:val="00505519"/>
    <w:rsid w:val="00506E8F"/>
    <w:rsid w:val="00515251"/>
    <w:rsid w:val="005A59F2"/>
    <w:rsid w:val="005B08BF"/>
    <w:rsid w:val="006152C1"/>
    <w:rsid w:val="00647397"/>
    <w:rsid w:val="00663B11"/>
    <w:rsid w:val="006E71BF"/>
    <w:rsid w:val="00707FA2"/>
    <w:rsid w:val="00726A7E"/>
    <w:rsid w:val="007A649A"/>
    <w:rsid w:val="00821000"/>
    <w:rsid w:val="0084733D"/>
    <w:rsid w:val="00862AA0"/>
    <w:rsid w:val="00865FA8"/>
    <w:rsid w:val="008B416C"/>
    <w:rsid w:val="008F4FE6"/>
    <w:rsid w:val="0090206B"/>
    <w:rsid w:val="00906B54"/>
    <w:rsid w:val="009367BE"/>
    <w:rsid w:val="009850E9"/>
    <w:rsid w:val="009F4112"/>
    <w:rsid w:val="00A506C0"/>
    <w:rsid w:val="00AB4DA9"/>
    <w:rsid w:val="00B224AF"/>
    <w:rsid w:val="00B75BD0"/>
    <w:rsid w:val="00B82C76"/>
    <w:rsid w:val="00BC0B6F"/>
    <w:rsid w:val="00BD2388"/>
    <w:rsid w:val="00C05A15"/>
    <w:rsid w:val="00C1690A"/>
    <w:rsid w:val="00C44BAA"/>
    <w:rsid w:val="00C7364D"/>
    <w:rsid w:val="00CB446A"/>
    <w:rsid w:val="00CB6972"/>
    <w:rsid w:val="00D02371"/>
    <w:rsid w:val="00DA1136"/>
    <w:rsid w:val="00DC2865"/>
    <w:rsid w:val="00DE58D3"/>
    <w:rsid w:val="00E41704"/>
    <w:rsid w:val="00E55E37"/>
    <w:rsid w:val="00E615C5"/>
    <w:rsid w:val="00EF04F3"/>
    <w:rsid w:val="00EF3607"/>
    <w:rsid w:val="00F028ED"/>
    <w:rsid w:val="00F43F9F"/>
    <w:rsid w:val="00F85CA1"/>
    <w:rsid w:val="00FB42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0327500F"/>
  <w15:chartTrackingRefBased/>
  <w15:docId w15:val="{7366BBD1-408B-4853-A8D0-4F5C85E264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63B11"/>
  </w:style>
  <w:style w:type="paragraph" w:styleId="Heading1">
    <w:name w:val="heading 1"/>
    <w:basedOn w:val="Normal"/>
    <w:next w:val="Normal"/>
    <w:link w:val="Heading1Char"/>
    <w:uiPriority w:val="9"/>
    <w:qFormat/>
    <w:rsid w:val="00F85CA1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85CA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85CA1"/>
  </w:style>
  <w:style w:type="paragraph" w:styleId="Footer">
    <w:name w:val="footer"/>
    <w:basedOn w:val="Normal"/>
    <w:link w:val="FooterChar"/>
    <w:uiPriority w:val="99"/>
    <w:unhideWhenUsed/>
    <w:rsid w:val="00F85CA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85CA1"/>
  </w:style>
  <w:style w:type="character" w:customStyle="1" w:styleId="Heading1Char">
    <w:name w:val="Heading 1 Char"/>
    <w:basedOn w:val="DefaultParagraphFont"/>
    <w:link w:val="Heading1"/>
    <w:uiPriority w:val="9"/>
    <w:rsid w:val="00F85CA1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F85CA1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F85CA1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table" w:styleId="TableGrid">
    <w:name w:val="Table Grid"/>
    <w:basedOn w:val="TableNormal"/>
    <w:uiPriority w:val="39"/>
    <w:rsid w:val="00F85CA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707FA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07FA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0" Type="http://schemas.openxmlformats.org/officeDocument/2006/relationships/hyperlink" Target="mailto:plus@muskingum.edu" TargetMode="External"/><Relationship Id="rId4" Type="http://schemas.openxmlformats.org/officeDocument/2006/relationships/styles" Target="styles.xml"/><Relationship Id="rId9" Type="http://schemas.openxmlformats.org/officeDocument/2006/relationships/hyperlink" Target="mailto:accessibility@muskingum.edu" TargetMode="Externa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ac95d475-be2b-4198-9a6c-3ef7ddd93798">
      <Terms xmlns="http://schemas.microsoft.com/office/infopath/2007/PartnerControls"/>
    </lcf76f155ced4ddcb4097134ff3c332f>
    <TaxCatchAll xmlns="7bb33d23-ddaa-44d6-bd79-7c9678d4f28c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F770160CE79804FA174F79F5341901C" ma:contentTypeVersion="18" ma:contentTypeDescription="Create a new document." ma:contentTypeScope="" ma:versionID="35c97d10c00722705f5e79fe87d2037b">
  <xsd:schema xmlns:xsd="http://www.w3.org/2001/XMLSchema" xmlns:xs="http://www.w3.org/2001/XMLSchema" xmlns:p="http://schemas.microsoft.com/office/2006/metadata/properties" xmlns:ns2="ac95d475-be2b-4198-9a6c-3ef7ddd93798" xmlns:ns3="7bb33d23-ddaa-44d6-bd79-7c9678d4f28c" targetNamespace="http://schemas.microsoft.com/office/2006/metadata/properties" ma:root="true" ma:fieldsID="3e112ff73c287ed8364aa0b92dec8aa1" ns2:_="" ns3:_="">
    <xsd:import namespace="ac95d475-be2b-4198-9a6c-3ef7ddd93798"/>
    <xsd:import namespace="7bb33d23-ddaa-44d6-bd79-7c9678d4f28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OCR" minOccurs="0"/>
                <xsd:element ref="ns2:MediaServiceDateTaken" minOccurs="0"/>
                <xsd:element ref="ns2:MediaServiceLocation" minOccurs="0"/>
                <xsd:element ref="ns2:lcf76f155ced4ddcb4097134ff3c332f" minOccurs="0"/>
                <xsd:element ref="ns3:TaxCatchAll" minOccurs="0"/>
                <xsd:element ref="ns2:MediaLengthInSeconds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c95d475-be2b-4198-9a6c-3ef7ddd9379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f157aa35-c2e2-48f3-a29a-64dd88f1f0a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LengthInSeconds" ma:index="23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bb33d23-ddaa-44d6-bd79-7c9678d4f28c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0da5a95f-01c4-45bb-9ea4-4cfc152d8cab}" ma:internalName="TaxCatchAll" ma:showField="CatchAllData" ma:web="7bb33d23-ddaa-44d6-bd79-7c9678d4f28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5502251-1BCF-4B03-B04F-27CCF7DB3E11}">
  <ds:schemaRefs>
    <ds:schemaRef ds:uri="http://purl.org/dc/terms/"/>
    <ds:schemaRef ds:uri="http://schemas.microsoft.com/office/2006/metadata/properties"/>
    <ds:schemaRef ds:uri="ac95d475-be2b-4198-9a6c-3ef7ddd93798"/>
    <ds:schemaRef ds:uri="http://purl.org/dc/elements/1.1/"/>
    <ds:schemaRef ds:uri="http://schemas.microsoft.com/office/infopath/2007/PartnerControls"/>
    <ds:schemaRef ds:uri="http://schemas.microsoft.com/office/2006/documentManagement/types"/>
    <ds:schemaRef ds:uri="http://www.w3.org/XML/1998/namespace"/>
    <ds:schemaRef ds:uri="http://schemas.openxmlformats.org/package/2006/metadata/core-properties"/>
    <ds:schemaRef ds:uri="7bb33d23-ddaa-44d6-bd79-7c9678d4f28c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BC8B6C83-1857-447C-8537-CCB3AAA8419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DB1303D-F28C-4ED0-86C0-C710F8DD225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c95d475-be2b-4198-9a6c-3ef7ddd93798"/>
    <ds:schemaRef ds:uri="7bb33d23-ddaa-44d6-bd79-7c9678d4f28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51</Words>
  <Characters>1435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83</CharactersWithSpaces>
  <SharedDoc>false</SharedDoc>
  <HLinks>
    <vt:vector size="12" baseType="variant">
      <vt:variant>
        <vt:i4>1703999</vt:i4>
      </vt:variant>
      <vt:variant>
        <vt:i4>3</vt:i4>
      </vt:variant>
      <vt:variant>
        <vt:i4>0</vt:i4>
      </vt:variant>
      <vt:variant>
        <vt:i4>5</vt:i4>
      </vt:variant>
      <vt:variant>
        <vt:lpwstr>mailto:plussec@muskingum.edu</vt:lpwstr>
      </vt:variant>
      <vt:variant>
        <vt:lpwstr/>
      </vt:variant>
      <vt:variant>
        <vt:i4>262176</vt:i4>
      </vt:variant>
      <vt:variant>
        <vt:i4>0</vt:i4>
      </vt:variant>
      <vt:variant>
        <vt:i4>0</vt:i4>
      </vt:variant>
      <vt:variant>
        <vt:i4>5</vt:i4>
      </vt:variant>
      <vt:variant>
        <vt:lpwstr>mailto:deo@muskingum.edu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issa L. Taylor</dc:creator>
  <cp:keywords/>
  <dc:description/>
  <cp:lastModifiedBy>Melissa D. Choate</cp:lastModifiedBy>
  <cp:revision>2</cp:revision>
  <cp:lastPrinted>2021-06-17T14:11:00Z</cp:lastPrinted>
  <dcterms:created xsi:type="dcterms:W3CDTF">2025-01-02T14:47:00Z</dcterms:created>
  <dcterms:modified xsi:type="dcterms:W3CDTF">2025-01-02T14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F770160CE79804FA174F79F5341901C</vt:lpwstr>
  </property>
</Properties>
</file>